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484482" w14:textId="407C41D0" w:rsidR="007836FB" w:rsidRPr="007836FB" w:rsidRDefault="00F4605C" w:rsidP="00B149FE">
      <w:pPr>
        <w:pStyle w:val="Heading3"/>
      </w:pPr>
      <w:bookmarkStart w:id="0" w:name="_Toc177025225"/>
      <w:bookmarkStart w:id="1" w:name="_Toc531789890"/>
      <w:bookmarkStart w:id="2" w:name="_Toc532370551"/>
      <w:bookmarkStart w:id="3" w:name="_Toc3447264"/>
      <w:bookmarkStart w:id="4" w:name="_Toc20312296"/>
      <w:bookmarkStart w:id="5" w:name="_Toc64877967"/>
      <w:bookmarkStart w:id="6" w:name="_Toc66965810"/>
      <w:bookmarkStart w:id="7" w:name="_Toc66968284"/>
      <w:bookmarkStart w:id="8" w:name="_Toc69836211"/>
      <w:bookmarkStart w:id="9" w:name="_Toc101429727"/>
      <w:bookmarkStart w:id="10" w:name="_Hlk61357269"/>
      <w:bookmarkStart w:id="11" w:name="_Toc526866403"/>
      <w:bookmarkStart w:id="12" w:name="_Toc526338499"/>
      <w:bookmarkStart w:id="13" w:name="_Toc491428847"/>
      <w:bookmarkStart w:id="14" w:name="_Toc491426734"/>
      <w:bookmarkStart w:id="15" w:name="_Toc531789891"/>
      <w:bookmarkStart w:id="16" w:name="_Toc532370552"/>
      <w:bookmarkStart w:id="17" w:name="_Toc496018143"/>
      <w:bookmarkStart w:id="18" w:name="_Ref498435547"/>
      <w:bookmarkStart w:id="19" w:name="_Ref498435700"/>
      <w:r w:rsidRPr="00F4605C">
        <w:t>Indicator 2.</w:t>
      </w:r>
      <w:r w:rsidR="00AF109C">
        <w:t>C</w:t>
      </w:r>
      <w:r w:rsidRPr="00F4605C">
        <w:t xml:space="preserve">: </w:t>
      </w:r>
      <w:bookmarkStart w:id="20" w:name="_Hlk181546380"/>
      <w:bookmarkEnd w:id="0"/>
      <w:r w:rsidR="00AF109C" w:rsidRPr="00F4605C">
        <w:t>High Expectations, Rigorous Instruction</w:t>
      </w:r>
      <w:bookmarkEnd w:id="20"/>
      <w:r w:rsidR="0047047B" w:rsidRPr="00F4605C">
        <w:tab/>
      </w:r>
    </w:p>
    <w:p w14:paraId="6DD3723C" w14:textId="77777777" w:rsidR="008B2EA9" w:rsidRDefault="008B2EA9" w:rsidP="008B2EA9">
      <w:pPr>
        <w:pStyle w:val="BodyText"/>
      </w:pPr>
      <w:r>
        <w:t>ratingTable</w:t>
      </w:r>
    </w:p>
    <w:p w14:paraId="18FED40B" w14:textId="77777777" w:rsidR="006120B3" w:rsidRDefault="006120B3" w:rsidP="006120B3">
      <w:pPr>
        <w:pStyle w:val="BodyText"/>
      </w:pPr>
      <w:r>
        <w:t>introText</w:t>
      </w:r>
    </w:p>
    <w:p w14:paraId="27A30A11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00616C67" w14:textId="0D020508" w:rsidR="008B2EA9" w:rsidRDefault="008B2EA9" w:rsidP="00585C4B">
      <w:pPr>
        <w:pStyle w:val="BodyTextPostHeading"/>
      </w:pPr>
      <w:r>
        <w:t>overallText</w:t>
      </w:r>
    </w:p>
    <w:p w14:paraId="1C88CE9E" w14:textId="0D71A88F" w:rsidR="00E0553B" w:rsidRDefault="00E0553B" w:rsidP="00E0553B">
      <w:pPr>
        <w:pStyle w:val="Heading4"/>
      </w:pPr>
      <w:r>
        <w:t>CLASSROOM OBSERVATIONS: CON</w:t>
      </w:r>
      <w:r w:rsidR="00C306F7">
        <w:t>CEPT</w:t>
      </w:r>
      <w:r>
        <w:t xml:space="preserve"> DEVELOPMENT</w:t>
      </w:r>
    </w:p>
    <w:p w14:paraId="0C5F4A53" w14:textId="77777777" w:rsidR="008B2EA9" w:rsidRDefault="008B2EA9" w:rsidP="008B2EA9">
      <w:pPr>
        <w:pStyle w:val="BodyText"/>
      </w:pPr>
      <w:r>
        <w:t>classObsCUCDText</w:t>
      </w:r>
    </w:p>
    <w:p w14:paraId="79BC6B75" w14:textId="77777777" w:rsidR="008B2EA9" w:rsidRDefault="008B2EA9" w:rsidP="008B2EA9">
      <w:pPr>
        <w:pStyle w:val="BodyText"/>
      </w:pPr>
      <w:r>
        <w:t>classObsCUCDTable</w:t>
      </w:r>
    </w:p>
    <w:p w14:paraId="67CDD8D4" w14:textId="30CC4CD9" w:rsidR="000613D0" w:rsidRDefault="000613D0" w:rsidP="008B2EA9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14ABECCA" w14:textId="77777777" w:rsidR="008B2EA9" w:rsidRDefault="008B2EA9" w:rsidP="008B2EA9">
      <w:pPr>
        <w:pStyle w:val="BodyText"/>
      </w:pPr>
      <w:r>
        <w:t>classObsCUCDBullets</w:t>
      </w:r>
    </w:p>
    <w:p w14:paraId="7D66CC79" w14:textId="62BE06D6" w:rsidR="00B43FB4" w:rsidRDefault="00B43FB4">
      <w:pPr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br w:type="page"/>
      </w:r>
    </w:p>
    <w:p w14:paraId="1332EA63" w14:textId="1525295A" w:rsidR="00AF109C" w:rsidRPr="00AF109C" w:rsidRDefault="00AF109C" w:rsidP="0018174D">
      <w:pPr>
        <w:pStyle w:val="Heading3NONTOC"/>
        <w:rPr>
          <w:rFonts w:eastAsiaTheme="majorEastAsia"/>
          <w:sz w:val="26"/>
        </w:rPr>
      </w:pPr>
      <w:bookmarkStart w:id="21" w:name="_Toc177025228"/>
      <w:bookmarkStart w:id="22" w:name="_Hlk181351646"/>
      <w:r w:rsidRPr="00DB0B82">
        <w:lastRenderedPageBreak/>
        <w:t xml:space="preserve">Indicator </w:t>
      </w:r>
      <w:r w:rsidRPr="001039E0">
        <w:t>2.</w:t>
      </w:r>
      <w:r>
        <w:t>c</w:t>
      </w:r>
      <w:r w:rsidRPr="001039E0">
        <w:t xml:space="preserve">: </w:t>
      </w:r>
      <w:r w:rsidRPr="00F4605C">
        <w:t>High Expectations, Rigorous Instruction</w:t>
      </w:r>
      <w:r>
        <w:t xml:space="preserve"> </w:t>
      </w:r>
      <w:bookmarkEnd w:id="21"/>
      <w:r w:rsidR="00D218D2">
        <w:t>(cont.)</w:t>
      </w:r>
    </w:p>
    <w:p w14:paraId="0979D5AE" w14:textId="7650C217" w:rsidR="00B43FB4" w:rsidRDefault="00B43FB4" w:rsidP="00B43FB4">
      <w:pPr>
        <w:pStyle w:val="Heading4"/>
      </w:pPr>
      <w:r>
        <w:t>CLASSROOM OBSERVATIONS: LANGUAGE MODELING</w:t>
      </w:r>
    </w:p>
    <w:p w14:paraId="186005FB" w14:textId="77777777" w:rsidR="008B2EA9" w:rsidRDefault="008B2EA9" w:rsidP="008B2EA9">
      <w:pPr>
        <w:pStyle w:val="BodyText"/>
      </w:pPr>
      <w:r>
        <w:t>classObsLMIDText</w:t>
      </w:r>
    </w:p>
    <w:p w14:paraId="172CD4E0" w14:textId="77777777" w:rsidR="008B2EA9" w:rsidRDefault="008B2EA9" w:rsidP="008B2EA9">
      <w:pPr>
        <w:pStyle w:val="BodyText"/>
      </w:pPr>
      <w:r>
        <w:t>classObsLMIDTable</w:t>
      </w:r>
    </w:p>
    <w:p w14:paraId="0DC9194A" w14:textId="21447349" w:rsidR="000613D0" w:rsidRDefault="000613D0" w:rsidP="008B2EA9">
      <w:pPr>
        <w:pStyle w:val="BodyText"/>
      </w:pPr>
      <w:r>
        <w:rPr>
          <w:rFonts w:ascii="Cambria Math" w:hAnsi="Cambria Math" w:cs="Cambria Math"/>
          <w:sz w:val="13"/>
          <w:szCs w:val="13"/>
        </w:rPr>
        <w:t>∗</w:t>
      </w:r>
      <w:r>
        <w:rPr>
          <w:rFonts w:ascii="Proxima Nova" w:hAnsi="Proxima Nova" w:cs="Proxima Nova"/>
          <w:sz w:val="16"/>
          <w:szCs w:val="16"/>
        </w:rPr>
        <w:t xml:space="preserve">The school average is a weighted average calculation of the observation scores. Weighted Average =  </w:t>
      </w:r>
      <m:oMath>
        <m:f>
          <m:fPr>
            <m:ctrlPr>
              <w:rPr>
                <w:rFonts w:ascii="Cambria Math" w:hAnsi="Cambria Math" w:cs="Proxima Nova"/>
                <w:i/>
                <w:sz w:val="16"/>
                <w:szCs w:val="16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Rating x Frequency</m:t>
                </m:r>
              </m:e>
            </m:nary>
          </m:num>
          <m:den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Proxima Nova"/>
                    <w:i/>
                    <w:sz w:val="16"/>
                    <w:szCs w:val="16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Proxima Nova"/>
                    <w:sz w:val="16"/>
                    <w:szCs w:val="16"/>
                  </w:rPr>
                  <m:t>Frequency</m:t>
                </m:r>
              </m:e>
            </m:nary>
          </m:den>
        </m:f>
      </m:oMath>
    </w:p>
    <w:bookmarkEnd w:id="22"/>
    <w:p w14:paraId="6AE39511" w14:textId="77777777" w:rsidR="008B2EA9" w:rsidRDefault="008B2EA9" w:rsidP="008B2EA9">
      <w:pPr>
        <w:pStyle w:val="BodyText"/>
      </w:pPr>
      <w:r>
        <w:t>classObsLMIDBullets</w:t>
      </w:r>
    </w:p>
    <w:p w14:paraId="638272AA" w14:textId="1E75D0A2" w:rsidR="005E5B9D" w:rsidRDefault="005E5B9D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28D18768" w14:textId="793082E6" w:rsidR="005E5B9D" w:rsidRPr="00BE4896" w:rsidRDefault="00BE4896" w:rsidP="0018174D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Pr="001039E0">
        <w:t>2.</w:t>
      </w:r>
      <w:r>
        <w:t>c</w:t>
      </w:r>
      <w:r w:rsidRPr="001039E0">
        <w:t xml:space="preserve">: </w:t>
      </w:r>
      <w:r w:rsidRPr="00F4605C">
        <w:t>High Expectations, Rigorous Instruction</w:t>
      </w:r>
      <w:r w:rsidR="00D218D2">
        <w:t xml:space="preserve"> (cont.)</w:t>
      </w:r>
    </w:p>
    <w:p w14:paraId="241B470D" w14:textId="77777777" w:rsidR="00B43FB4" w:rsidRDefault="00B43FB4" w:rsidP="00B43FB4">
      <w:pPr>
        <w:pStyle w:val="Heading4"/>
      </w:pPr>
      <w:r w:rsidRPr="00BC0038">
        <w:t>STAFF SURVEY RESPONSE:</w:t>
      </w:r>
    </w:p>
    <w:p w14:paraId="2F846A2F" w14:textId="77777777" w:rsidR="008B2EA9" w:rsidRPr="00BC0038" w:rsidRDefault="008B2EA9" w:rsidP="008B2EA9">
      <w:pPr>
        <w:pStyle w:val="BodyTextPostHeading"/>
      </w:pPr>
      <w:r>
        <w:t>staffSurvey</w:t>
      </w:r>
    </w:p>
    <w:p w14:paraId="13984F6A" w14:textId="77777777" w:rsidR="00B43FB4" w:rsidRDefault="00B43FB4" w:rsidP="00B43FB4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39F2DCB0" w14:textId="77777777" w:rsidR="00133B0B" w:rsidRPr="00284782" w:rsidRDefault="00133B0B" w:rsidP="00133B0B">
      <w:pPr>
        <w:pStyle w:val="BodyTextPostHeading"/>
      </w:pPr>
      <w:r>
        <w:t>staffPerspective</w:t>
      </w:r>
    </w:p>
    <w:p w14:paraId="0643478E" w14:textId="77777777" w:rsidR="00133B0B" w:rsidRDefault="00133B0B" w:rsidP="00133B0B">
      <w:pPr>
        <w:rPr>
          <w:rFonts w:eastAsia="Times New Roman" w:cs="Times New Roman"/>
          <w:color w:val="000000" w:themeColor="text1"/>
          <w:sz w:val="20"/>
          <w:szCs w:val="20"/>
        </w:rPr>
      </w:pPr>
      <w:r>
        <w:rPr>
          <w:rFonts w:eastAsia="Times New Roman" w:cs="Times New Roman"/>
          <w:color w:val="000000" w:themeColor="text1"/>
          <w:sz w:val="20"/>
          <w:szCs w:val="20"/>
        </w:rPr>
        <w:t>studentPerspective</w:t>
      </w:r>
    </w:p>
    <w:p w14:paraId="4696D94D" w14:textId="3398C17A" w:rsidR="00B43FB4" w:rsidRDefault="00B43FB4" w:rsidP="00133B0B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B43FB4" w:rsidSect="00D42BB9">
      <w:headerReference w:type="default" r:id="rId8"/>
      <w:footerReference w:type="default" r:id="rId9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A6ADF" w14:textId="77777777" w:rsidR="00206B0B" w:rsidRDefault="00206B0B" w:rsidP="00005082">
      <w:pPr>
        <w:spacing w:line="240" w:lineRule="auto"/>
      </w:pPr>
      <w:r>
        <w:separator/>
      </w:r>
    </w:p>
    <w:p w14:paraId="0552DCE2" w14:textId="77777777" w:rsidR="00206B0B" w:rsidRDefault="00206B0B"/>
    <w:p w14:paraId="56F084D8" w14:textId="77777777" w:rsidR="00206B0B" w:rsidRDefault="00206B0B"/>
    <w:p w14:paraId="64253BE4" w14:textId="77777777" w:rsidR="00206B0B" w:rsidRDefault="00206B0B"/>
  </w:endnote>
  <w:endnote w:type="continuationSeparator" w:id="0">
    <w:p w14:paraId="1BE1B329" w14:textId="77777777" w:rsidR="00206B0B" w:rsidRDefault="00206B0B" w:rsidP="00005082">
      <w:pPr>
        <w:spacing w:line="240" w:lineRule="auto"/>
      </w:pPr>
      <w:r>
        <w:continuationSeparator/>
      </w:r>
    </w:p>
    <w:p w14:paraId="3CA2FB52" w14:textId="77777777" w:rsidR="00206B0B" w:rsidRDefault="00206B0B"/>
    <w:p w14:paraId="539040F2" w14:textId="77777777" w:rsidR="00206B0B" w:rsidRDefault="00206B0B"/>
    <w:p w14:paraId="60185AAE" w14:textId="77777777" w:rsidR="00206B0B" w:rsidRDefault="00206B0B"/>
  </w:endnote>
  <w:endnote w:type="continuationNotice" w:id="1">
    <w:p w14:paraId="54E5B0E4" w14:textId="77777777" w:rsidR="00206B0B" w:rsidRDefault="00206B0B">
      <w:pPr>
        <w:spacing w:line="240" w:lineRule="auto"/>
      </w:pPr>
    </w:p>
    <w:p w14:paraId="0AC0000F" w14:textId="77777777" w:rsidR="00206B0B" w:rsidRDefault="00206B0B" w:rsidP="00001D2C"/>
    <w:p w14:paraId="02CF0224" w14:textId="77777777" w:rsidR="00206B0B" w:rsidRDefault="00206B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77A5C" w14:textId="7746454A" w:rsidR="00E0553B" w:rsidRDefault="00E0553B" w:rsidP="00FA1C86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BD30BB">
      <w:t>5</w:t>
    </w:r>
    <w:r w:rsidRPr="00CC46EA">
      <w:t xml:space="preserve">: </w:t>
    </w:r>
    <w:r w:rsidR="0057473A"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F798B" w14:textId="77777777" w:rsidR="00206B0B" w:rsidRDefault="00206B0B" w:rsidP="007D4B67">
      <w:pPr>
        <w:pStyle w:val="NoSpacing"/>
      </w:pPr>
      <w:r>
        <w:separator/>
      </w:r>
    </w:p>
  </w:footnote>
  <w:footnote w:type="continuationSeparator" w:id="0">
    <w:p w14:paraId="06DBEAE2" w14:textId="77777777" w:rsidR="00206B0B" w:rsidRDefault="00206B0B" w:rsidP="007D4B67">
      <w:pPr>
        <w:pStyle w:val="NoSpacing"/>
      </w:pPr>
      <w:r>
        <w:continuationSeparator/>
      </w:r>
    </w:p>
  </w:footnote>
  <w:footnote w:type="continuationNotice" w:id="1">
    <w:p w14:paraId="39BE1DE7" w14:textId="77777777" w:rsidR="00206B0B" w:rsidRPr="0012014B" w:rsidRDefault="00206B0B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F7D7B18" w:rsidR="00AB27AB" w:rsidRPr="00CC46EA" w:rsidRDefault="00284782" w:rsidP="00284782">
    <w:pPr>
      <w:pStyle w:val="Header"/>
      <w:tabs>
        <w:tab w:val="clear" w:pos="9360"/>
        <w:tab w:val="left" w:pos="617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A915077" wp14:editId="4B5FDB97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594360" cy="591202"/>
          <wp:effectExtent l="0" t="0" r="0" b="0"/>
          <wp:wrapSquare wrapText="bothSides"/>
          <wp:docPr id="22072970" name="Picture 4" descr="A circle with blue and green outline with people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500966" name="Picture 4" descr="A circle with blue and green outline with people in the midd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1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68478" behindDoc="1" locked="0" layoutInCell="1" allowOverlap="1" wp14:anchorId="0948015E" wp14:editId="7DC619BA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D8ECDB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52B346" id="Rectangle 2" o:spid="_x0000_s1026" style="position:absolute;margin-left:0;margin-top:-34.5pt;width:612pt;height:57.6pt;z-index:-25164800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" fillcolor="#d8ecdb" stroked="f">
              <v:textbox style="mso-fit-shape-to-text:t" inset="3.6pt,,3.6pt"/>
              <w10:wrap anchorx="margin"/>
            </v:rect>
          </w:pict>
        </mc:Fallback>
      </mc:AlternateContent>
    </w:r>
    <w:r>
      <w:t>curriculum, instruction and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2F45"/>
    <w:rsid w:val="0004651B"/>
    <w:rsid w:val="00047B33"/>
    <w:rsid w:val="00053E4F"/>
    <w:rsid w:val="00056BCA"/>
    <w:rsid w:val="00056EFD"/>
    <w:rsid w:val="00060570"/>
    <w:rsid w:val="000613D0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BC4"/>
    <w:rsid w:val="00090F12"/>
    <w:rsid w:val="000921BB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3B0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74D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6B0B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3A32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4782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54BB3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2EA0"/>
    <w:rsid w:val="00395F20"/>
    <w:rsid w:val="003A0024"/>
    <w:rsid w:val="003A360A"/>
    <w:rsid w:val="003A5408"/>
    <w:rsid w:val="003B132A"/>
    <w:rsid w:val="003B2FFA"/>
    <w:rsid w:val="003C4AA3"/>
    <w:rsid w:val="003C4AC4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2FAE"/>
    <w:rsid w:val="003F3F47"/>
    <w:rsid w:val="003F56EC"/>
    <w:rsid w:val="004000F4"/>
    <w:rsid w:val="00400B5E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07948"/>
    <w:rsid w:val="00511521"/>
    <w:rsid w:val="005120C0"/>
    <w:rsid w:val="0051269E"/>
    <w:rsid w:val="00512AD2"/>
    <w:rsid w:val="0051407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6FCA"/>
    <w:rsid w:val="005477BA"/>
    <w:rsid w:val="0055139F"/>
    <w:rsid w:val="00552F89"/>
    <w:rsid w:val="0055448D"/>
    <w:rsid w:val="005546D0"/>
    <w:rsid w:val="00556C55"/>
    <w:rsid w:val="00562361"/>
    <w:rsid w:val="0056425D"/>
    <w:rsid w:val="00565776"/>
    <w:rsid w:val="0057473A"/>
    <w:rsid w:val="005770F8"/>
    <w:rsid w:val="00580F3D"/>
    <w:rsid w:val="00581F92"/>
    <w:rsid w:val="005849A7"/>
    <w:rsid w:val="00585C4B"/>
    <w:rsid w:val="005864F6"/>
    <w:rsid w:val="00590F97"/>
    <w:rsid w:val="005912EA"/>
    <w:rsid w:val="0059187A"/>
    <w:rsid w:val="005934A4"/>
    <w:rsid w:val="0059776B"/>
    <w:rsid w:val="005A0A21"/>
    <w:rsid w:val="005A10F7"/>
    <w:rsid w:val="005A2541"/>
    <w:rsid w:val="005A33CA"/>
    <w:rsid w:val="005B04E3"/>
    <w:rsid w:val="005B2B4E"/>
    <w:rsid w:val="005B48B1"/>
    <w:rsid w:val="005B58DA"/>
    <w:rsid w:val="005B5CA8"/>
    <w:rsid w:val="005C021D"/>
    <w:rsid w:val="005C0488"/>
    <w:rsid w:val="005C2FA3"/>
    <w:rsid w:val="005C67CA"/>
    <w:rsid w:val="005C722B"/>
    <w:rsid w:val="005C753E"/>
    <w:rsid w:val="005D5749"/>
    <w:rsid w:val="005D7DB6"/>
    <w:rsid w:val="005E5B9D"/>
    <w:rsid w:val="005E6AD6"/>
    <w:rsid w:val="005F4E2E"/>
    <w:rsid w:val="0060167B"/>
    <w:rsid w:val="006036AD"/>
    <w:rsid w:val="00604856"/>
    <w:rsid w:val="00604D79"/>
    <w:rsid w:val="00606E6C"/>
    <w:rsid w:val="00607046"/>
    <w:rsid w:val="006119E5"/>
    <w:rsid w:val="006120B3"/>
    <w:rsid w:val="00612CE1"/>
    <w:rsid w:val="006132BE"/>
    <w:rsid w:val="00614251"/>
    <w:rsid w:val="00620CBA"/>
    <w:rsid w:val="006235D0"/>
    <w:rsid w:val="00625129"/>
    <w:rsid w:val="00625E85"/>
    <w:rsid w:val="00631C9D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B4CC8"/>
    <w:rsid w:val="006C276F"/>
    <w:rsid w:val="006C66C9"/>
    <w:rsid w:val="006D11C7"/>
    <w:rsid w:val="006D2AFA"/>
    <w:rsid w:val="006D4565"/>
    <w:rsid w:val="006D5F97"/>
    <w:rsid w:val="006D7512"/>
    <w:rsid w:val="006E06EC"/>
    <w:rsid w:val="006E4F03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164E4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2653"/>
    <w:rsid w:val="0075385E"/>
    <w:rsid w:val="00753EF6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36FB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C54D6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433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00C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2EA9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6B2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66441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562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109C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149FE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43FB4"/>
    <w:rsid w:val="00B5321A"/>
    <w:rsid w:val="00B549A1"/>
    <w:rsid w:val="00B57141"/>
    <w:rsid w:val="00B60182"/>
    <w:rsid w:val="00B60254"/>
    <w:rsid w:val="00B63251"/>
    <w:rsid w:val="00B63D8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1E0F"/>
    <w:rsid w:val="00BC4836"/>
    <w:rsid w:val="00BC4B32"/>
    <w:rsid w:val="00BC5F88"/>
    <w:rsid w:val="00BD1EB4"/>
    <w:rsid w:val="00BD30BB"/>
    <w:rsid w:val="00BD5713"/>
    <w:rsid w:val="00BD61D0"/>
    <w:rsid w:val="00BD7778"/>
    <w:rsid w:val="00BE0CC3"/>
    <w:rsid w:val="00BE18C9"/>
    <w:rsid w:val="00BE2DBA"/>
    <w:rsid w:val="00BE42F7"/>
    <w:rsid w:val="00BE4896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06F7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4CEC"/>
    <w:rsid w:val="00C65178"/>
    <w:rsid w:val="00C66C41"/>
    <w:rsid w:val="00C721B1"/>
    <w:rsid w:val="00C773E5"/>
    <w:rsid w:val="00C8293C"/>
    <w:rsid w:val="00C834E1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B37ED"/>
    <w:rsid w:val="00CC46EA"/>
    <w:rsid w:val="00CC7EFD"/>
    <w:rsid w:val="00CD013E"/>
    <w:rsid w:val="00CD2508"/>
    <w:rsid w:val="00CD4B92"/>
    <w:rsid w:val="00CD525C"/>
    <w:rsid w:val="00CD5C27"/>
    <w:rsid w:val="00CD6769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18D2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2BB9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03E7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DF73F9"/>
    <w:rsid w:val="00E0188E"/>
    <w:rsid w:val="00E01E3D"/>
    <w:rsid w:val="00E03122"/>
    <w:rsid w:val="00E03D05"/>
    <w:rsid w:val="00E0553B"/>
    <w:rsid w:val="00E0663A"/>
    <w:rsid w:val="00E070AF"/>
    <w:rsid w:val="00E07CC5"/>
    <w:rsid w:val="00E1110F"/>
    <w:rsid w:val="00E14978"/>
    <w:rsid w:val="00E14F60"/>
    <w:rsid w:val="00E16BC4"/>
    <w:rsid w:val="00E22397"/>
    <w:rsid w:val="00E22D94"/>
    <w:rsid w:val="00E25607"/>
    <w:rsid w:val="00E305B6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A7141"/>
    <w:rsid w:val="00EB4AB1"/>
    <w:rsid w:val="00EB518D"/>
    <w:rsid w:val="00EB5A8C"/>
    <w:rsid w:val="00EB76BA"/>
    <w:rsid w:val="00EC10D7"/>
    <w:rsid w:val="00EC1995"/>
    <w:rsid w:val="00EC2A3F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06FC3"/>
    <w:rsid w:val="00F10791"/>
    <w:rsid w:val="00F12197"/>
    <w:rsid w:val="00F143AF"/>
    <w:rsid w:val="00F15E90"/>
    <w:rsid w:val="00F21E09"/>
    <w:rsid w:val="00F23E1F"/>
    <w:rsid w:val="00F25902"/>
    <w:rsid w:val="00F3080E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1C86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1817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2</TotalTime>
  <Pages>3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7</cp:revision>
  <cp:lastPrinted>2019-10-04T21:04:00Z</cp:lastPrinted>
  <dcterms:created xsi:type="dcterms:W3CDTF">2024-09-09T03:28:00Z</dcterms:created>
  <dcterms:modified xsi:type="dcterms:W3CDTF">2025-02-10T18:13:00Z</dcterms:modified>
  <cp:contentStatus/>
</cp:coreProperties>
</file>